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5" w:name="X1bf0c59d992beec468c1e62dcea156478aa5faf"/>
    <w:p>
      <w:pPr>
        <w:pStyle w:val="Heading1"/>
      </w:pPr>
      <w:r>
        <w:t xml:space="preserve">Cover Letter for the Editor Position in Zimbabwe Harare</w:t>
      </w:r>
    </w:p>
    <w:p>
      <w:pPr>
        <w:pStyle w:val="FirstParagraph"/>
      </w:pPr>
      <w:r>
        <w:t xml:space="preserve">Dear [Hiring Manager's Name],</w:t>
      </w:r>
    </w:p>
    <w:p>
      <w:pPr>
        <w:pStyle w:val="BodyText"/>
      </w:pPr>
      <w:r>
        <w:t xml:space="preserve">I am writing to express my enthusiastic interest in the Editor position at [Publication Name] in Zimbabwe Harare. As a dedicated and experienced professional with a passion for journalism, content curation, and storytelling, I am eager to contribute my skills to your esteemed publication. This opportunity aligns perfectly with my career goals and values, particularly as it allows me to engage with the vibrant media landscape of Zimbabwe Harare while upholding the highest standards of editorial excellence.</w:t>
      </w:r>
    </w:p>
    <w:bookmarkStart w:id="20" w:name="about-my-background"/>
    <w:p>
      <w:pPr>
        <w:pStyle w:val="Heading2"/>
      </w:pPr>
      <w:r>
        <w:t xml:space="preserve">About My Background</w:t>
      </w:r>
    </w:p>
    <w:p>
      <w:pPr>
        <w:pStyle w:val="FirstParagraph"/>
      </w:pPr>
      <w:r>
        <w:t xml:space="preserve">With over [X] years of experience in editorial roles, I have developed a strong foundation in content creation, proofreading, and strategic communication. My journey began as a freelance writer and editor for local publications in Zimbabwe Harare, where I honed my ability to craft compelling narratives that resonate with diverse audiences. I have also worked with international platforms, ensuring that the stories we share are not only accurate but also reflective of the cultural and social dynamics of Zimbabwean society.</w:t>
      </w:r>
    </w:p>
    <w:p>
      <w:pPr>
        <w:pStyle w:val="BodyText"/>
      </w:pPr>
      <w:r>
        <w:t xml:space="preserve">One of my key strengths as an Editor is my ability to balance creativity with precision. I understand that every article, whether it's a news piece or a feature story, must be meticulously edited to maintain clarity and impact. In my previous roles, I have collaborated closely with reporters, photographers, and designers to ensure that the final product meets both editorial and aesthetic standards. This collaborative approach has allowed me to foster strong relationships with team members while maintaining a focus on quality.</w:t>
      </w:r>
    </w:p>
    <w:bookmarkEnd w:id="20"/>
    <w:bookmarkStart w:id="21" w:name="X100e222baf376ab4e9dddf3886777f74269735f"/>
    <w:p>
      <w:pPr>
        <w:pStyle w:val="Heading2"/>
      </w:pPr>
      <w:r>
        <w:t xml:space="preserve">The Importance of the Editor Role in Zimbabwe Harare</w:t>
      </w:r>
    </w:p>
    <w:p>
      <w:pPr>
        <w:pStyle w:val="FirstParagraph"/>
      </w:pPr>
      <w:r>
        <w:t xml:space="preserve">In Zimbabwe Harare, where the media plays a critical role in shaping public discourse and holding power to account, the Editor is more than just a gatekeeper of content—it is a guardian of truth and integrity. The challenges faced by journalists and editors in this region are unique, ranging from navigating political sensitivities to addressing the needs of an increasingly digital audience. As an Editor, I am committed to upholding these values while ensuring that our publication remains relevant, authoritative, and trusted by its readers.</w:t>
      </w:r>
    </w:p>
    <w:p>
      <w:pPr>
        <w:pStyle w:val="BodyText"/>
      </w:pPr>
      <w:r>
        <w:t xml:space="preserve">Zimbabwe Harare is a city rich in history, culture, and innovation. It is home to a dynamic media ecosystem where traditional print publications coexist with digital platforms. However, the rapid evolution of technology has also introduced new challenges for Editors. From managing online content to adapting to audience preferences, the role demands adaptability and forward-thinking strategies. I am particularly drawn to [Publication Name] because of its reputation for excellence and its commitment to producing content that reflects the complexities of life in Zimbabwe Harare.</w:t>
      </w:r>
    </w:p>
    <w:bookmarkEnd w:id="21"/>
    <w:bookmarkStart w:id="22" w:name="my-vision-as-an-editor"/>
    <w:p>
      <w:pPr>
        <w:pStyle w:val="Heading2"/>
      </w:pPr>
      <w:r>
        <w:t xml:space="preserve">My Vision as an Editor</w:t>
      </w:r>
    </w:p>
    <w:p>
      <w:pPr>
        <w:pStyle w:val="FirstParagraph"/>
      </w:pPr>
      <w:r>
        <w:t xml:space="preserve">If given the opportunity to join your team, I envision myself contributing not only my technical expertise but also my passion for storytelling. My goal would be to ensure that every piece published by [Publication Name] is not only accurate and engaging but also reflective of the diverse voices and perspectives that define Zimbabwean society. I believe that a strong editorial team is essential for fostering a culture of transparency, accountability, and inclusivity—values that are especially vital in today's media landscape.</w:t>
      </w:r>
    </w:p>
    <w:p>
      <w:pPr>
        <w:pStyle w:val="BodyText"/>
      </w:pPr>
      <w:r>
        <w:t xml:space="preserve">Moreover, I am deeply aware of the importance of ethical journalism in Zimbabwe Harare. As an Editor, I would be committed to upholding journalistic integrity by adhering to the highest standards of accuracy and fairness. This includes fact-checking, avoiding bias, and ensuring that our reporting is both informative and responsible. In a region where misinformation can spread rapidly, the role of an Editor is not just about refining content but also about safeguarding the public's right to accurate information.</w:t>
      </w:r>
    </w:p>
    <w:bookmarkEnd w:id="22"/>
    <w:bookmarkStart w:id="23" w:name="why-publication-name"/>
    <w:p>
      <w:pPr>
        <w:pStyle w:val="Heading2"/>
      </w:pPr>
      <w:r>
        <w:t xml:space="preserve">Why [Publication Name]?</w:t>
      </w:r>
    </w:p>
    <w:p>
      <w:pPr>
        <w:pStyle w:val="FirstParagraph"/>
      </w:pPr>
      <w:r>
        <w:t xml:space="preserve">[Publication Name] has long been a cornerstone of quality journalism in Zimbabwe Harare. Your commitment to excellence, combined with your focus on addressing local and national issues, makes it an ideal place for me to grow and contribute. I admire the way your publication has adapted to the changing media landscape while remaining rooted in its mission to inform and engage the public.</w:t>
      </w:r>
    </w:p>
    <w:p>
      <w:pPr>
        <w:pStyle w:val="BodyText"/>
      </w:pPr>
      <w:r>
        <w:t xml:space="preserve">I am particularly inspired by [Publication Name]'s recent initiatives in digital storytelling and community engagement. These efforts align with my own belief that media should not only report on events but also empower communities. As an Editor, I would strive to support such initiatives by ensuring that our content is both accessible and impactful, reaching audiences across Zimbabwe Harare and beyond.</w:t>
      </w:r>
    </w:p>
    <w:bookmarkEnd w:id="23"/>
    <w:bookmarkStart w:id="24" w:name="conclusion"/>
    <w:p>
      <w:pPr>
        <w:pStyle w:val="Heading2"/>
      </w:pPr>
      <w:r>
        <w:t xml:space="preserve">Conclusion</w:t>
      </w:r>
    </w:p>
    <w:p>
      <w:pPr>
        <w:pStyle w:val="FirstParagraph"/>
      </w:pPr>
      <w:r>
        <w:t xml:space="preserve">In conclusion, I am confident that my skills, experience, and passion for editorial work make me a strong candidate for the Editor position at [Publication Name]. I am eager to bring my expertise in content curation, collaboration, and ethical journalism to your team while contributing to the continued success of [Publication Name] in Zimbabwe Harare. Thank you for considering my application. I would welcome the opportunity to discuss how I can contribute to your publication's mission and vis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Zimbabwe Harare</dc:title>
  <dc:creator/>
  <dc:language>en</dc:language>
  <cp:keywords/>
  <dcterms:created xsi:type="dcterms:W3CDTF">2026-07-20T23:03:24Z</dcterms:created>
  <dcterms:modified xsi:type="dcterms:W3CDTF">2026-07-20T23:03:24Z</dcterms:modified>
</cp:coreProperties>
</file>

<file path=docProps/custom.xml><?xml version="1.0" encoding="utf-8"?>
<Properties xmlns="http://schemas.openxmlformats.org/officeDocument/2006/custom-properties" xmlns:vt="http://schemas.openxmlformats.org/officeDocument/2006/docPropsVTypes"/>
</file>